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44"/>
        <w:gridCol w:w="2438"/>
        <w:gridCol w:w="1639"/>
        <w:gridCol w:w="7523"/>
        <w:gridCol w:w="2516"/>
      </w:tblGrid>
      <w:tr w:rsidR="00183B28" w:rsidRPr="00C1698B" w:rsidTr="00056E5F">
        <w:trPr>
          <w:trHeight w:val="416"/>
        </w:trPr>
        <w:tc>
          <w:tcPr>
            <w:tcW w:w="444" w:type="dxa"/>
          </w:tcPr>
          <w:p w:rsidR="00004081" w:rsidRPr="00C1698B" w:rsidRDefault="00825B2B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</w:rPr>
              <w:t>№</w:t>
            </w:r>
          </w:p>
        </w:tc>
        <w:tc>
          <w:tcPr>
            <w:tcW w:w="2438" w:type="dxa"/>
          </w:tcPr>
          <w:p w:rsidR="00004081" w:rsidRPr="00C1698B" w:rsidRDefault="00AE5303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</w:rPr>
              <w:t>Адрес ресурса</w:t>
            </w:r>
          </w:p>
        </w:tc>
        <w:tc>
          <w:tcPr>
            <w:tcW w:w="1639" w:type="dxa"/>
          </w:tcPr>
          <w:p w:rsidR="00004081" w:rsidRPr="00C1698B" w:rsidRDefault="00825B2B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  <w:bCs/>
                <w:color w:val="333333"/>
                <w:shd w:val="clear" w:color="auto" w:fill="FFFFFF"/>
              </w:rPr>
              <w:t>Автор ресурса</w:t>
            </w:r>
          </w:p>
        </w:tc>
        <w:tc>
          <w:tcPr>
            <w:tcW w:w="7523" w:type="dxa"/>
          </w:tcPr>
          <w:p w:rsidR="00004081" w:rsidRPr="00C1698B" w:rsidRDefault="00825B2B" w:rsidP="00AE5303">
            <w:pPr>
              <w:spacing w:after="300"/>
              <w:rPr>
                <w:rFonts w:cstheme="minorHAnsi"/>
                <w:b/>
                <w:bCs/>
                <w:color w:val="333333"/>
              </w:rPr>
            </w:pPr>
            <w:r w:rsidRPr="00C1698B">
              <w:rPr>
                <w:rFonts w:cstheme="minorHAnsi"/>
                <w:b/>
                <w:bCs/>
                <w:color w:val="333333"/>
              </w:rPr>
              <w:t>Снимок экрана</w:t>
            </w:r>
          </w:p>
        </w:tc>
        <w:tc>
          <w:tcPr>
            <w:tcW w:w="2516" w:type="dxa"/>
          </w:tcPr>
          <w:p w:rsidR="00004081" w:rsidRPr="00C1698B" w:rsidRDefault="00825B2B">
            <w:pPr>
              <w:rPr>
                <w:rFonts w:cstheme="minorHAnsi"/>
                <w:b/>
              </w:rPr>
            </w:pPr>
            <w:r w:rsidRPr="00C1698B">
              <w:rPr>
                <w:rFonts w:cstheme="minorHAnsi"/>
                <w:b/>
                <w:bCs/>
                <w:color w:val="333333"/>
                <w:shd w:val="clear" w:color="auto" w:fill="FFFFFF"/>
              </w:rPr>
              <w:t>Аннотация</w:t>
            </w:r>
          </w:p>
        </w:tc>
      </w:tr>
      <w:tr w:rsidR="00183B28" w:rsidRPr="00966114" w:rsidTr="00056E5F">
        <w:tc>
          <w:tcPr>
            <w:tcW w:w="444" w:type="dxa"/>
          </w:tcPr>
          <w:p w:rsidR="00004081" w:rsidRPr="00C1698B" w:rsidRDefault="00C1698B">
            <w:r>
              <w:t>1</w:t>
            </w:r>
          </w:p>
        </w:tc>
        <w:tc>
          <w:tcPr>
            <w:tcW w:w="2438" w:type="dxa"/>
          </w:tcPr>
          <w:p w:rsidR="00004081" w:rsidRPr="00BB1DB0" w:rsidRDefault="00DF2B74" w:rsidP="00BB1DB0">
            <w:pPr>
              <w:rPr>
                <w:lang w:val="en-US"/>
              </w:rPr>
            </w:pPr>
            <w:hyperlink r:id="rId6" w:history="1">
              <w:r w:rsidR="00BB1DB0" w:rsidRPr="001900F6">
                <w:rPr>
                  <w:rStyle w:val="a4"/>
                </w:rPr>
                <w:t>https://designer.gravit.io</w:t>
              </w:r>
            </w:hyperlink>
          </w:p>
        </w:tc>
        <w:tc>
          <w:tcPr>
            <w:tcW w:w="1639" w:type="dxa"/>
          </w:tcPr>
          <w:p w:rsidR="00004081" w:rsidRPr="00BB1DB0" w:rsidRDefault="0042652B" w:rsidP="00BB1DB0">
            <w:pPr>
              <w:rPr>
                <w:lang w:val="en-US"/>
              </w:rPr>
            </w:pPr>
            <w:r w:rsidRPr="00BB1DB0">
              <w:rPr>
                <w:lang w:val="en-US"/>
              </w:rPr>
              <w:t>Corel Corporation</w:t>
            </w:r>
            <w:r w:rsidR="00BB1DB0">
              <w:rPr>
                <w:lang w:val="en-US"/>
              </w:rPr>
              <w:br/>
            </w:r>
            <w:hyperlink r:id="rId7" w:history="1">
              <w:r w:rsidR="00BB1DB0" w:rsidRPr="001900F6">
                <w:rPr>
                  <w:rStyle w:val="a4"/>
                  <w:lang w:val="en-US"/>
                </w:rPr>
                <w:t>hello@gravit.io</w:t>
              </w:r>
            </w:hyperlink>
          </w:p>
        </w:tc>
        <w:tc>
          <w:tcPr>
            <w:tcW w:w="7523" w:type="dxa"/>
          </w:tcPr>
          <w:p w:rsidR="00004081" w:rsidRPr="00BB1DB0" w:rsidRDefault="00662FC2">
            <w:pPr>
              <w:rPr>
                <w:lang w:val="en-US"/>
              </w:rPr>
            </w:pPr>
            <w:r w:rsidRPr="00662FC2">
              <w:rPr>
                <w:noProof/>
                <w:lang w:eastAsia="ru-RU"/>
              </w:rPr>
              <w:drawing>
                <wp:inline distT="0" distB="0" distL="0" distR="0" wp14:anchorId="3268B5EC" wp14:editId="3F0687DF">
                  <wp:extent cx="4610100" cy="3600259"/>
                  <wp:effectExtent l="0" t="0" r="0" b="63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6793" cy="3800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:rsidR="00056E5F" w:rsidRPr="00016987" w:rsidRDefault="00016987" w:rsidP="00016987">
            <w:r>
              <w:t xml:space="preserve">Полнофункциональный растровый редактор графики. Можно создать самому или редактировать </w:t>
            </w:r>
            <w:r w:rsidR="005403AB">
              <w:t>готовые</w:t>
            </w:r>
            <w:r>
              <w:t xml:space="preserve"> иконки, анимации, </w:t>
            </w:r>
            <w:r w:rsidR="005403AB">
              <w:t>иллюстрации</w:t>
            </w:r>
            <w:r>
              <w:t xml:space="preserve">. </w:t>
            </w:r>
            <w:r w:rsidR="00D90B15">
              <w:t xml:space="preserve">Также можно работать с дизайном интерфейсов и презентациями – и это далеко не все возможности. </w:t>
            </w:r>
            <w:r>
              <w:t xml:space="preserve">Регистрация необязательна. </w:t>
            </w:r>
          </w:p>
        </w:tc>
      </w:tr>
      <w:tr w:rsidR="00183B28" w:rsidRPr="00B81AFE" w:rsidTr="00056E5F">
        <w:tc>
          <w:tcPr>
            <w:tcW w:w="444" w:type="dxa"/>
          </w:tcPr>
          <w:p w:rsidR="00004081" w:rsidRPr="00C1698B" w:rsidRDefault="00C1698B">
            <w:r>
              <w:lastRenderedPageBreak/>
              <w:t>2</w:t>
            </w:r>
          </w:p>
        </w:tc>
        <w:tc>
          <w:tcPr>
            <w:tcW w:w="2438" w:type="dxa"/>
          </w:tcPr>
          <w:p w:rsidR="00004081" w:rsidRPr="00C1698B" w:rsidRDefault="00DF2B74" w:rsidP="00537BAB">
            <w:hyperlink r:id="rId9" w:history="1">
              <w:r w:rsidR="00537BAB" w:rsidRPr="001900F6">
                <w:rPr>
                  <w:rStyle w:val="a4"/>
                </w:rPr>
                <w:t>https://vectr.com/new</w:t>
              </w:r>
            </w:hyperlink>
          </w:p>
        </w:tc>
        <w:tc>
          <w:tcPr>
            <w:tcW w:w="1639" w:type="dxa"/>
          </w:tcPr>
          <w:p w:rsidR="00004081" w:rsidRPr="00183B28" w:rsidRDefault="00537BAB">
            <w:pPr>
              <w:rPr>
                <w:lang w:val="en-US"/>
              </w:rPr>
            </w:pPr>
            <w:proofErr w:type="spellStart"/>
            <w:r w:rsidRPr="00183B28">
              <w:rPr>
                <w:lang w:val="en-US"/>
              </w:rPr>
              <w:t>Vectr</w:t>
            </w:r>
            <w:proofErr w:type="spellEnd"/>
            <w:r w:rsidRPr="00183B28">
              <w:rPr>
                <w:lang w:val="en-US"/>
              </w:rPr>
              <w:t xml:space="preserve"> Labs Inc.</w:t>
            </w:r>
          </w:p>
          <w:p w:rsidR="00537BAB" w:rsidRPr="00994010" w:rsidRDefault="00DF2B74" w:rsidP="00183B28">
            <w:pPr>
              <w:rPr>
                <w:lang w:val="en-US"/>
              </w:rPr>
            </w:pPr>
            <w:hyperlink r:id="rId10" w:history="1">
              <w:r w:rsidR="00183B28" w:rsidRPr="001900F6">
                <w:rPr>
                  <w:rStyle w:val="a4"/>
                  <w:lang w:val="en-US"/>
                </w:rPr>
                <w:t>info@vectr.com</w:t>
              </w:r>
            </w:hyperlink>
          </w:p>
        </w:tc>
        <w:tc>
          <w:tcPr>
            <w:tcW w:w="7523" w:type="dxa"/>
          </w:tcPr>
          <w:p w:rsidR="00004081" w:rsidRPr="00183B28" w:rsidRDefault="00183B28">
            <w:pPr>
              <w:rPr>
                <w:lang w:val="en-US"/>
              </w:rPr>
            </w:pPr>
            <w:r w:rsidRPr="00183B28">
              <w:rPr>
                <w:noProof/>
                <w:lang w:eastAsia="ru-RU"/>
              </w:rPr>
              <w:drawing>
                <wp:inline distT="0" distB="0" distL="0" distR="0" wp14:anchorId="4DE567B4" wp14:editId="52926D1C">
                  <wp:extent cx="4638675" cy="362257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5982" cy="3659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:rsidR="00004081" w:rsidRPr="00056E5F" w:rsidRDefault="00056E5F" w:rsidP="00D2251D">
            <w:r>
              <w:t>Многофункциональный редактор векторной графики</w:t>
            </w:r>
            <w:r w:rsidR="00B81AFE">
              <w:t xml:space="preserve">. Присутствует много функций </w:t>
            </w:r>
            <w:r w:rsidR="00B81AFE" w:rsidRPr="00B81AFE">
              <w:t>для использования фильтров, теней и шрифтов.</w:t>
            </w:r>
            <w:r w:rsidR="00D2251D">
              <w:t xml:space="preserve"> Также есть возможность </w:t>
            </w:r>
            <w:r w:rsidR="00D2251D" w:rsidRPr="00D2251D">
              <w:t>совместного редактирования</w:t>
            </w:r>
            <w:r w:rsidR="00D2251D">
              <w:t>. Регистрация необязательна.</w:t>
            </w:r>
          </w:p>
        </w:tc>
      </w:tr>
      <w:tr w:rsidR="00183B28" w:rsidRPr="00C1698B" w:rsidTr="00056E5F">
        <w:tc>
          <w:tcPr>
            <w:tcW w:w="444" w:type="dxa"/>
          </w:tcPr>
          <w:p w:rsidR="00004081" w:rsidRPr="00C1698B" w:rsidRDefault="00C1698B">
            <w:r>
              <w:lastRenderedPageBreak/>
              <w:t>3</w:t>
            </w:r>
          </w:p>
        </w:tc>
        <w:tc>
          <w:tcPr>
            <w:tcW w:w="2438" w:type="dxa"/>
          </w:tcPr>
          <w:p w:rsidR="00004081" w:rsidRPr="00C1698B" w:rsidRDefault="00DF2B74" w:rsidP="007C1373">
            <w:hyperlink r:id="rId12" w:history="1">
              <w:r w:rsidR="007C1373" w:rsidRPr="001900F6">
                <w:rPr>
                  <w:rStyle w:val="a4"/>
                </w:rPr>
                <w:t>https://www.sumopaint.com/paint/</w:t>
              </w:r>
            </w:hyperlink>
          </w:p>
        </w:tc>
        <w:tc>
          <w:tcPr>
            <w:tcW w:w="1639" w:type="dxa"/>
          </w:tcPr>
          <w:p w:rsidR="00004081" w:rsidRDefault="007C1373">
            <w:proofErr w:type="spellStart"/>
            <w:r w:rsidRPr="007C1373">
              <w:t>Sumoware</w:t>
            </w:r>
            <w:proofErr w:type="spellEnd"/>
          </w:p>
          <w:p w:rsidR="007C1373" w:rsidRPr="00C1698B" w:rsidRDefault="00DF2B74" w:rsidP="007C1373">
            <w:hyperlink r:id="rId13" w:history="1">
              <w:r w:rsidR="007C1373" w:rsidRPr="001900F6">
                <w:rPr>
                  <w:rStyle w:val="a4"/>
                </w:rPr>
                <w:t>support@sumoware.com</w:t>
              </w:r>
            </w:hyperlink>
          </w:p>
        </w:tc>
        <w:tc>
          <w:tcPr>
            <w:tcW w:w="7523" w:type="dxa"/>
          </w:tcPr>
          <w:p w:rsidR="00004081" w:rsidRPr="00C1698B" w:rsidRDefault="00C143E9">
            <w:r w:rsidRPr="00C143E9">
              <w:rPr>
                <w:noProof/>
                <w:lang w:eastAsia="ru-RU"/>
              </w:rPr>
              <w:drawing>
                <wp:inline distT="0" distB="0" distL="0" distR="0" wp14:anchorId="3629C58E" wp14:editId="54D338C3">
                  <wp:extent cx="4639945" cy="3623310"/>
                  <wp:effectExtent l="0" t="0" r="8255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945" cy="362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:rsidR="00004081" w:rsidRPr="00C143E9" w:rsidRDefault="003408EB" w:rsidP="005403AB">
            <w:r>
              <w:t xml:space="preserve">Растровый графический редактор, который включает в себя такие инструменты, как карандаши, </w:t>
            </w:r>
            <w:r w:rsidRPr="003408EB">
              <w:t>градиенты,</w:t>
            </w:r>
            <w:r>
              <w:t xml:space="preserve"> </w:t>
            </w:r>
            <w:r w:rsidRPr="003408EB">
              <w:t xml:space="preserve">кисти, </w:t>
            </w:r>
            <w:r w:rsidR="00902751" w:rsidRPr="003408EB">
              <w:t xml:space="preserve">клонирование, </w:t>
            </w:r>
            <w:r w:rsidRPr="003408EB">
              <w:t>текст</w:t>
            </w:r>
            <w:r w:rsidR="00902751">
              <w:t>,</w:t>
            </w:r>
            <w:r w:rsidRPr="003408EB">
              <w:t xml:space="preserve"> формы</w:t>
            </w:r>
            <w:r w:rsidR="00902751">
              <w:t xml:space="preserve">. Дизайн веб-приложения довольно аскетичен. </w:t>
            </w:r>
            <w:r w:rsidR="00C143E9" w:rsidRPr="00C143E9">
              <w:t>К сожалению, для работы требует</w:t>
            </w:r>
            <w:r w:rsidR="005403AB">
              <w:t>ся</w:t>
            </w:r>
            <w:r w:rsidR="00C143E9" w:rsidRPr="00C143E9">
              <w:t xml:space="preserve"> </w:t>
            </w:r>
            <w:proofErr w:type="spellStart"/>
            <w:r w:rsidR="00C143E9" w:rsidRPr="00C143E9">
              <w:t>Adobe</w:t>
            </w:r>
            <w:proofErr w:type="spellEnd"/>
            <w:r w:rsidR="00C143E9" w:rsidRPr="00C143E9">
              <w:t xml:space="preserve"> </w:t>
            </w:r>
            <w:proofErr w:type="spellStart"/>
            <w:r w:rsidR="00C143E9" w:rsidRPr="00C143E9">
              <w:t>Flash</w:t>
            </w:r>
            <w:proofErr w:type="spellEnd"/>
            <w:r w:rsidR="00C143E9" w:rsidRPr="00C143E9">
              <w:t>.</w:t>
            </w:r>
          </w:p>
        </w:tc>
      </w:tr>
      <w:tr w:rsidR="00183B28" w:rsidRPr="00C1698B" w:rsidTr="00056E5F">
        <w:tc>
          <w:tcPr>
            <w:tcW w:w="444" w:type="dxa"/>
          </w:tcPr>
          <w:p w:rsidR="00004081" w:rsidRPr="00C1698B" w:rsidRDefault="00C1698B">
            <w:r>
              <w:lastRenderedPageBreak/>
              <w:t>4</w:t>
            </w:r>
          </w:p>
        </w:tc>
        <w:tc>
          <w:tcPr>
            <w:tcW w:w="2438" w:type="dxa"/>
          </w:tcPr>
          <w:p w:rsidR="00004081" w:rsidRPr="00C1698B" w:rsidRDefault="00DF2B74" w:rsidP="00902751">
            <w:hyperlink r:id="rId15" w:history="1">
              <w:r w:rsidR="00902751" w:rsidRPr="001900F6">
                <w:rPr>
                  <w:rStyle w:val="a4"/>
                </w:rPr>
                <w:t>http://www.clker.com/inc/svgedit/svg-editor.html</w:t>
              </w:r>
            </w:hyperlink>
          </w:p>
        </w:tc>
        <w:tc>
          <w:tcPr>
            <w:tcW w:w="1639" w:type="dxa"/>
          </w:tcPr>
          <w:p w:rsidR="00004081" w:rsidRPr="00994010" w:rsidRDefault="00E93E2C">
            <w:pPr>
              <w:rPr>
                <w:lang w:val="en-US"/>
              </w:rPr>
            </w:pPr>
            <w:r w:rsidRPr="00994010">
              <w:rPr>
                <w:lang w:val="en-US"/>
              </w:rPr>
              <w:t>SVG-edit Team</w:t>
            </w:r>
          </w:p>
          <w:p w:rsidR="00E93E2C" w:rsidRPr="00994010" w:rsidRDefault="00DF2B74" w:rsidP="00E93E2C">
            <w:pPr>
              <w:rPr>
                <w:lang w:val="en-US"/>
              </w:rPr>
            </w:pPr>
            <w:hyperlink r:id="rId16" w:history="1">
              <w:r w:rsidR="00E93E2C" w:rsidRPr="00994010">
                <w:rPr>
                  <w:rStyle w:val="a4"/>
                  <w:lang w:val="en-US"/>
                </w:rPr>
                <w:t>svg-edit@googlegroups.com</w:t>
              </w:r>
            </w:hyperlink>
          </w:p>
        </w:tc>
        <w:tc>
          <w:tcPr>
            <w:tcW w:w="7523" w:type="dxa"/>
          </w:tcPr>
          <w:p w:rsidR="00004081" w:rsidRPr="00C1698B" w:rsidRDefault="00902751">
            <w:r w:rsidRPr="00902751">
              <w:rPr>
                <w:noProof/>
                <w:lang w:eastAsia="ru-RU"/>
              </w:rPr>
              <w:drawing>
                <wp:inline distT="0" distB="0" distL="0" distR="0" wp14:anchorId="03260ED0" wp14:editId="1D19B4D7">
                  <wp:extent cx="4639945" cy="3623310"/>
                  <wp:effectExtent l="0" t="0" r="825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945" cy="362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:rsidR="00004081" w:rsidRPr="00C1698B" w:rsidRDefault="00E93E2C">
            <w:r>
              <w:t>В</w:t>
            </w:r>
            <w:r w:rsidRPr="00E93E2C">
              <w:t>екторный графический редактор</w:t>
            </w:r>
            <w:r>
              <w:t xml:space="preserve">. </w:t>
            </w:r>
            <w:r w:rsidRPr="00E93E2C">
              <w:t>Используется для создания и редакт</w:t>
            </w:r>
            <w:r>
              <w:t>ирования файлов в формате SVG</w:t>
            </w:r>
            <w:r w:rsidRPr="00E93E2C">
              <w:t xml:space="preserve"> и некоторых других форматов.</w:t>
            </w:r>
            <w:r w:rsidR="00620934">
              <w:t xml:space="preserve"> Дизайн веб-приложения довольно аскетичен. Исходный код открыт.</w:t>
            </w:r>
          </w:p>
        </w:tc>
      </w:tr>
      <w:tr w:rsidR="00183B28" w:rsidRPr="005403AB" w:rsidTr="00056E5F">
        <w:tc>
          <w:tcPr>
            <w:tcW w:w="444" w:type="dxa"/>
          </w:tcPr>
          <w:p w:rsidR="00004081" w:rsidRPr="00C1698B" w:rsidRDefault="00C1698B">
            <w:r>
              <w:lastRenderedPageBreak/>
              <w:t>5</w:t>
            </w:r>
          </w:p>
        </w:tc>
        <w:tc>
          <w:tcPr>
            <w:tcW w:w="2438" w:type="dxa"/>
          </w:tcPr>
          <w:p w:rsidR="00004081" w:rsidRPr="00C1698B" w:rsidRDefault="00DF2B74">
            <w:hyperlink r:id="rId18" w:history="1">
              <w:r w:rsidR="005403AB" w:rsidRPr="001900F6">
                <w:rPr>
                  <w:rStyle w:val="a4"/>
                </w:rPr>
                <w:t>https://pixlr.com/editor/</w:t>
              </w:r>
            </w:hyperlink>
          </w:p>
        </w:tc>
        <w:tc>
          <w:tcPr>
            <w:tcW w:w="1639" w:type="dxa"/>
          </w:tcPr>
          <w:p w:rsidR="005403AB" w:rsidRPr="005403AB" w:rsidRDefault="005403AB" w:rsidP="005403AB">
            <w:pPr>
              <w:rPr>
                <w:lang w:val="en-US"/>
              </w:rPr>
            </w:pPr>
            <w:r w:rsidRPr="005403AB">
              <w:rPr>
                <w:lang w:val="en-US"/>
              </w:rPr>
              <w:t>INMAGINE GROUP</w:t>
            </w:r>
          </w:p>
          <w:p w:rsidR="00004081" w:rsidRPr="005403AB" w:rsidRDefault="00DF2B74" w:rsidP="005403AB">
            <w:pPr>
              <w:rPr>
                <w:lang w:val="en-US"/>
              </w:rPr>
            </w:pPr>
            <w:hyperlink r:id="rId19" w:history="1">
              <w:r w:rsidR="005403AB" w:rsidRPr="005403AB">
                <w:rPr>
                  <w:rStyle w:val="a4"/>
                  <w:lang w:val="en-US"/>
                </w:rPr>
                <w:t>info@pixlr.com</w:t>
              </w:r>
            </w:hyperlink>
          </w:p>
        </w:tc>
        <w:tc>
          <w:tcPr>
            <w:tcW w:w="7523" w:type="dxa"/>
          </w:tcPr>
          <w:p w:rsidR="00004081" w:rsidRPr="005403AB" w:rsidRDefault="005403AB">
            <w:pPr>
              <w:rPr>
                <w:lang w:val="en-US"/>
              </w:rPr>
            </w:pPr>
            <w:r w:rsidRPr="005403AB">
              <w:rPr>
                <w:noProof/>
                <w:lang w:eastAsia="ru-RU"/>
              </w:rPr>
              <w:drawing>
                <wp:inline distT="0" distB="0" distL="0" distR="0" wp14:anchorId="546E139E" wp14:editId="5A2E1B03">
                  <wp:extent cx="4639945" cy="3623310"/>
                  <wp:effectExtent l="0" t="0" r="8255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945" cy="36233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6" w:type="dxa"/>
          </w:tcPr>
          <w:p w:rsidR="005403AB" w:rsidRPr="005403AB" w:rsidRDefault="005403AB" w:rsidP="005403AB">
            <w:r>
              <w:t xml:space="preserve">Растровый графический редактор. Можно </w:t>
            </w:r>
            <w:r w:rsidRPr="005403AB">
              <w:t>изменять размер изображений, обрезать их, отбеливать зубы</w:t>
            </w:r>
            <w:r>
              <w:t xml:space="preserve">, </w:t>
            </w:r>
            <w:r w:rsidRPr="005403AB">
              <w:t>удалять эффект красных глаз</w:t>
            </w:r>
            <w:r>
              <w:t xml:space="preserve"> </w:t>
            </w:r>
            <w:r w:rsidRPr="005403AB">
              <w:t>и многое другое.</w:t>
            </w:r>
            <w:r>
              <w:t xml:space="preserve"> </w:t>
            </w:r>
            <w:r w:rsidRPr="00C143E9">
              <w:t>К сожалению, для работы требует</w:t>
            </w:r>
            <w:r>
              <w:t>ся</w:t>
            </w:r>
            <w:r w:rsidRPr="00C143E9">
              <w:t xml:space="preserve"> </w:t>
            </w:r>
            <w:proofErr w:type="spellStart"/>
            <w:r w:rsidRPr="00C143E9">
              <w:t>Adobe</w:t>
            </w:r>
            <w:proofErr w:type="spellEnd"/>
            <w:r w:rsidRPr="00C143E9">
              <w:t xml:space="preserve"> </w:t>
            </w:r>
            <w:proofErr w:type="spellStart"/>
            <w:r w:rsidRPr="00C143E9">
              <w:t>Flash</w:t>
            </w:r>
            <w:proofErr w:type="spellEnd"/>
            <w:r w:rsidRPr="00C143E9">
              <w:t>.</w:t>
            </w:r>
          </w:p>
        </w:tc>
      </w:tr>
    </w:tbl>
    <w:p w:rsidR="00004081" w:rsidRPr="005403AB" w:rsidRDefault="00004081">
      <w:bookmarkStart w:id="0" w:name="_GoBack"/>
      <w:bookmarkEnd w:id="0"/>
    </w:p>
    <w:sectPr w:rsidR="00004081" w:rsidRPr="005403AB" w:rsidSect="00004081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B74" w:rsidRDefault="00DF2B74" w:rsidP="00994010">
      <w:pPr>
        <w:spacing w:after="0" w:line="240" w:lineRule="auto"/>
      </w:pPr>
      <w:r>
        <w:separator/>
      </w:r>
    </w:p>
  </w:endnote>
  <w:endnote w:type="continuationSeparator" w:id="0">
    <w:p w:rsidR="00DF2B74" w:rsidRDefault="00DF2B74" w:rsidP="009940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4010" w:rsidRDefault="00994010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4010" w:rsidRDefault="00994010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4010" w:rsidRDefault="00994010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B74" w:rsidRDefault="00DF2B74" w:rsidP="00994010">
      <w:pPr>
        <w:spacing w:after="0" w:line="240" w:lineRule="auto"/>
      </w:pPr>
      <w:r>
        <w:separator/>
      </w:r>
    </w:p>
  </w:footnote>
  <w:footnote w:type="continuationSeparator" w:id="0">
    <w:p w:rsidR="00DF2B74" w:rsidRDefault="00DF2B74" w:rsidP="009940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4010" w:rsidRDefault="00C14364">
    <w:pPr>
      <w:pStyle w:val="a5"/>
    </w:pPr>
    <w:r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945422" o:spid="_x0000_s2054" type="#_x0000_t75" style="position:absolute;margin-left:0;margin-top:0;width:663.5pt;height:663.5pt;z-index:-251657216;mso-position-horizontal:center;mso-position-horizontal-relative:margin;mso-position-vertical:center;mso-position-vertical-relative:margin" o:allowincell="f">
          <v:imagedata r:id="rId1" o:title="Watermark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4010" w:rsidRDefault="00C14364">
    <w:pPr>
      <w:pStyle w:val="a5"/>
    </w:pPr>
    <w:r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945423" o:spid="_x0000_s2055" type="#_x0000_t75" style="position:absolute;margin-left:0;margin-top:0;width:663.5pt;height:663.5pt;z-index:-251656192;mso-position-horizontal:center;mso-position-horizontal-relative:margin;mso-position-vertical:center;mso-position-vertical-relative:margin" o:allowincell="f">
          <v:imagedata r:id="rId1" o:title="Watermark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4010" w:rsidRDefault="00C14364">
    <w:pPr>
      <w:pStyle w:val="a5"/>
    </w:pPr>
    <w:r>
      <w:rPr>
        <w:noProof/>
        <w:lang w:eastAsia="ru-RU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0945421" o:spid="_x0000_s2053" type="#_x0000_t75" style="position:absolute;margin-left:0;margin-top:0;width:663.5pt;height:663.5pt;z-index:-251658240;mso-position-horizontal:center;mso-position-horizontal-relative:margin;mso-position-vertical:center;mso-position-vertical-relative:margin" o:allowincell="f">
          <v:imagedata r:id="rId1" o:title="Watermark" gain="19661f" blacklevel="22938f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TY2NDQ1MjE3NjBT0lEKTi0uzszPAykwqgUASrKISiwAAAA="/>
  </w:docVars>
  <w:rsids>
    <w:rsidRoot w:val="00004081"/>
    <w:rsid w:val="00004081"/>
    <w:rsid w:val="00016987"/>
    <w:rsid w:val="00056E5F"/>
    <w:rsid w:val="00183B28"/>
    <w:rsid w:val="002E744F"/>
    <w:rsid w:val="003408EB"/>
    <w:rsid w:val="0042652B"/>
    <w:rsid w:val="00537BAB"/>
    <w:rsid w:val="005403AB"/>
    <w:rsid w:val="00620934"/>
    <w:rsid w:val="00662FC2"/>
    <w:rsid w:val="007C1373"/>
    <w:rsid w:val="00825B2B"/>
    <w:rsid w:val="00902751"/>
    <w:rsid w:val="00966114"/>
    <w:rsid w:val="00994010"/>
    <w:rsid w:val="00AE5303"/>
    <w:rsid w:val="00B81AFE"/>
    <w:rsid w:val="00BB1DB0"/>
    <w:rsid w:val="00C14364"/>
    <w:rsid w:val="00C143E9"/>
    <w:rsid w:val="00C1698B"/>
    <w:rsid w:val="00D2251D"/>
    <w:rsid w:val="00D90B15"/>
    <w:rsid w:val="00DF2B74"/>
    <w:rsid w:val="00E93E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,"/>
  <w:listSeparator w:val=";"/>
  <w15:chartTrackingRefBased/>
  <w15:docId w15:val="{76830552-DAEE-4A4F-8A99-103129BA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040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2652B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99401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994010"/>
  </w:style>
  <w:style w:type="paragraph" w:styleId="a7">
    <w:name w:val="footer"/>
    <w:basedOn w:val="a"/>
    <w:link w:val="a8"/>
    <w:uiPriority w:val="99"/>
    <w:unhideWhenUsed/>
    <w:rsid w:val="0099401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9940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38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6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support@sumoware.com" TargetMode="External"/><Relationship Id="rId18" Type="http://schemas.openxmlformats.org/officeDocument/2006/relationships/hyperlink" Target="https://pixlr.com/editor/" TargetMode="External"/><Relationship Id="rId26" Type="http://schemas.openxmlformats.org/officeDocument/2006/relationships/footer" Target="footer3.xml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hyperlink" Target="mailto:hello@gravit.io" TargetMode="External"/><Relationship Id="rId12" Type="http://schemas.openxmlformats.org/officeDocument/2006/relationships/hyperlink" Target="https://www.sumopaint.com/paint/" TargetMode="External"/><Relationship Id="rId17" Type="http://schemas.openxmlformats.org/officeDocument/2006/relationships/image" Target="media/image4.png"/><Relationship Id="rId25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hyperlink" Target="mailto:svg-edit@googlegroups.com" TargetMode="External"/><Relationship Id="rId20" Type="http://schemas.openxmlformats.org/officeDocument/2006/relationships/image" Target="media/image5.png"/><Relationship Id="rId1" Type="http://schemas.openxmlformats.org/officeDocument/2006/relationships/styles" Target="styles.xml"/><Relationship Id="rId6" Type="http://schemas.openxmlformats.org/officeDocument/2006/relationships/hyperlink" Target="https://designer.gravit.io" TargetMode="Externa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hyperlink" Target="http://www.clker.com/inc/svgedit/svg-editor.html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mailto:info@vectr.com" TargetMode="External"/><Relationship Id="rId19" Type="http://schemas.openxmlformats.org/officeDocument/2006/relationships/hyperlink" Target="mailto:info@pixlr.com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vectr.com/new" TargetMode="External"/><Relationship Id="rId14" Type="http://schemas.openxmlformats.org/officeDocument/2006/relationships/image" Target="media/image3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09-04T16:48:00Z</dcterms:created>
  <dcterms:modified xsi:type="dcterms:W3CDTF">2018-09-04T18:49:00Z</dcterms:modified>
</cp:coreProperties>
</file>